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E7AA1" w14:textId="77777777" w:rsidR="007C69FD" w:rsidRDefault="0012548E" w:rsidP="0012548E">
      <w:pPr>
        <w:spacing w:after="0"/>
      </w:pPr>
      <w:r>
        <w:t>Libraries required:</w:t>
      </w:r>
    </w:p>
    <w:p w14:paraId="74CE7AA2" w14:textId="77777777" w:rsidR="0012548E" w:rsidRDefault="0012548E" w:rsidP="0012548E">
      <w:pPr>
        <w:spacing w:after="0"/>
      </w:pPr>
      <w:r>
        <w:t>Python 2.7</w:t>
      </w:r>
    </w:p>
    <w:p w14:paraId="74CE7AA3" w14:textId="77777777" w:rsidR="0012548E" w:rsidRDefault="0012548E" w:rsidP="0012548E">
      <w:pPr>
        <w:spacing w:after="0"/>
      </w:pPr>
      <w:proofErr w:type="spellStart"/>
      <w:r>
        <w:t>Numpy</w:t>
      </w:r>
      <w:proofErr w:type="spellEnd"/>
    </w:p>
    <w:p w14:paraId="74CE7AA4" w14:textId="77777777" w:rsidR="0012548E" w:rsidRDefault="0012548E" w:rsidP="0012548E">
      <w:pPr>
        <w:spacing w:after="0"/>
      </w:pPr>
      <w:proofErr w:type="spellStart"/>
      <w:r>
        <w:t>ScikitLearn</w:t>
      </w:r>
      <w:proofErr w:type="spellEnd"/>
    </w:p>
    <w:p w14:paraId="74CE7AA5" w14:textId="77777777" w:rsidR="0012548E" w:rsidRDefault="0012548E" w:rsidP="0012548E">
      <w:pPr>
        <w:spacing w:after="0"/>
      </w:pPr>
    </w:p>
    <w:p w14:paraId="74CE7AA6" w14:textId="2A79F359" w:rsidR="0012548E" w:rsidRDefault="0012548E" w:rsidP="0012548E">
      <w:pPr>
        <w:spacing w:after="0"/>
      </w:pPr>
      <w:r>
        <w:t>Installation Guide:</w:t>
      </w:r>
    </w:p>
    <w:p w14:paraId="35B272FA" w14:textId="31EF2757" w:rsidR="00D860AE" w:rsidRPr="00546184" w:rsidRDefault="00D860AE" w:rsidP="00546184">
      <w:pPr>
        <w:pStyle w:val="ListParagraph"/>
        <w:numPr>
          <w:ilvl w:val="0"/>
          <w:numId w:val="1"/>
        </w:numPr>
        <w:spacing w:after="0"/>
      </w:pPr>
      <w:r>
        <w:t xml:space="preserve">Install Anaconda from this link: </w:t>
      </w:r>
      <w:r w:rsidR="00546184">
        <w:t xml:space="preserve"> </w:t>
      </w:r>
      <w:hyperlink r:id="rId5" w:history="1">
        <w:r w:rsidR="00546184" w:rsidRPr="00C837CA">
          <w:rPr>
            <w:rStyle w:val="Hyperlink"/>
          </w:rPr>
          <w:t>https://anaconda.org/anaconda/python</w:t>
        </w:r>
      </w:hyperlink>
      <w:r w:rsidR="00546184">
        <w:t xml:space="preserve"> </w:t>
      </w:r>
    </w:p>
    <w:p w14:paraId="3EC4F69E" w14:textId="3D5B8CE8" w:rsidR="00546184" w:rsidRDefault="00546184" w:rsidP="00546184">
      <w:pPr>
        <w:pStyle w:val="ListParagraph"/>
        <w:numPr>
          <w:ilvl w:val="0"/>
          <w:numId w:val="1"/>
        </w:numPr>
        <w:spacing w:after="0"/>
        <w:rPr>
          <w:rStyle w:val="Hyperlink"/>
          <w:color w:val="auto"/>
          <w:u w:val="none"/>
        </w:rPr>
      </w:pPr>
      <w:r w:rsidRPr="00546184">
        <w:rPr>
          <w:rStyle w:val="Hyperlink"/>
          <w:color w:val="auto"/>
          <w:u w:val="none"/>
        </w:rPr>
        <w:t>Install pip in anaconda run the following command:</w:t>
      </w:r>
    </w:p>
    <w:p w14:paraId="38A43427" w14:textId="147F9EC9" w:rsidR="00D860AE" w:rsidRDefault="00546184" w:rsidP="00546184">
      <w:pPr>
        <w:pStyle w:val="ListParagraph"/>
        <w:spacing w:after="0"/>
        <w:ind w:left="1440"/>
      </w:pPr>
      <w:proofErr w:type="spellStart"/>
      <w:r>
        <w:t>conda</w:t>
      </w:r>
      <w:proofErr w:type="spellEnd"/>
      <w:r>
        <w:t xml:space="preserve"> install -c anaconda pip</w:t>
      </w:r>
    </w:p>
    <w:p w14:paraId="7EFB4262" w14:textId="1466FA0F" w:rsidR="00546184" w:rsidRDefault="00546184" w:rsidP="00546184">
      <w:pPr>
        <w:pStyle w:val="ListParagraph"/>
        <w:numPr>
          <w:ilvl w:val="0"/>
          <w:numId w:val="2"/>
        </w:numPr>
        <w:spacing w:after="0"/>
      </w:pPr>
      <w:r>
        <w:t>Install Flask using pip run the following command:</w:t>
      </w:r>
    </w:p>
    <w:p w14:paraId="4D93BF4E" w14:textId="143BEF33" w:rsidR="00546184" w:rsidRDefault="00546184" w:rsidP="00546184">
      <w:pPr>
        <w:pStyle w:val="ListParagraph"/>
        <w:spacing w:after="0"/>
        <w:ind w:left="1440"/>
      </w:pPr>
      <w:r>
        <w:t>pip install flask</w:t>
      </w:r>
    </w:p>
    <w:p w14:paraId="5A543DE2" w14:textId="25778866" w:rsidR="00546184" w:rsidRDefault="00546184" w:rsidP="00546184">
      <w:pPr>
        <w:pStyle w:val="ListParagraph"/>
        <w:numPr>
          <w:ilvl w:val="0"/>
          <w:numId w:val="2"/>
        </w:numPr>
        <w:spacing w:after="0"/>
      </w:pPr>
      <w:r>
        <w:t>Run the application using given command:</w:t>
      </w:r>
    </w:p>
    <w:p w14:paraId="75B88160" w14:textId="082EBB41" w:rsidR="00546184" w:rsidRDefault="00546184" w:rsidP="00546184">
      <w:pPr>
        <w:pStyle w:val="ListParagraph"/>
        <w:spacing w:after="0"/>
        <w:ind w:left="1440"/>
      </w:pPr>
      <w:r>
        <w:t xml:space="preserve">$ </w:t>
      </w:r>
      <w:proofErr w:type="gramStart"/>
      <w:r>
        <w:t>python  app.py</w:t>
      </w:r>
      <w:proofErr w:type="gramEnd"/>
    </w:p>
    <w:p w14:paraId="03D26FFA" w14:textId="54F51807" w:rsidR="00546184" w:rsidRDefault="00546184" w:rsidP="00546184">
      <w:pPr>
        <w:pStyle w:val="ListParagraph"/>
        <w:numPr>
          <w:ilvl w:val="0"/>
          <w:numId w:val="2"/>
        </w:numPr>
        <w:spacing w:after="0"/>
      </w:pPr>
      <w:r>
        <w:t xml:space="preserve">Point your browser to </w:t>
      </w:r>
      <w:hyperlink r:id="rId6" w:history="1">
        <w:r w:rsidRPr="00546184">
          <w:rPr>
            <w:rStyle w:val="Hyperlink"/>
          </w:rPr>
          <w:t>http://localhost:5000/</w:t>
        </w:r>
      </w:hyperlink>
      <w:bookmarkStart w:id="0" w:name="_GoBack"/>
      <w:bookmarkEnd w:id="0"/>
    </w:p>
    <w:sectPr w:rsidR="00546184" w:rsidSect="007C69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F2CF4"/>
    <w:multiLevelType w:val="hybridMultilevel"/>
    <w:tmpl w:val="4D24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3B3563"/>
    <w:multiLevelType w:val="hybridMultilevel"/>
    <w:tmpl w:val="09B4B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MzS1MDY2NTEwMzNW0lEKTi0uzszPAykwqgUAn7BOZiwAAAA="/>
  </w:docVars>
  <w:rsids>
    <w:rsidRoot w:val="0012548E"/>
    <w:rsid w:val="0012548E"/>
    <w:rsid w:val="00546184"/>
    <w:rsid w:val="0055290A"/>
    <w:rsid w:val="0079242D"/>
    <w:rsid w:val="007C69FD"/>
    <w:rsid w:val="00BF490F"/>
    <w:rsid w:val="00D8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7AA1"/>
  <w15:docId w15:val="{50DA893A-B374-4724-8EEC-A0549921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69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242D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D860A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860A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4618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5000/" TargetMode="External"/><Relationship Id="rId5" Type="http://schemas.openxmlformats.org/officeDocument/2006/relationships/hyperlink" Target="https://anaconda.org/anaconda/pyth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</dc:creator>
  <cp:keywords/>
  <dc:description/>
  <cp:lastModifiedBy>Samarth Shah</cp:lastModifiedBy>
  <cp:revision>5</cp:revision>
  <dcterms:created xsi:type="dcterms:W3CDTF">2017-12-14T21:46:00Z</dcterms:created>
  <dcterms:modified xsi:type="dcterms:W3CDTF">2017-12-14T22:30:00Z</dcterms:modified>
</cp:coreProperties>
</file>